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18793ea2598f5718b86a9a9aafec964bd2c543d"/>
    <w:p>
      <w:pPr>
        <w:pStyle w:val="Heading1"/>
      </w:pPr>
      <w:r>
        <w:t xml:space="preserve">Cover Letter for Project Manager Position in Brazil São Paulo</w:t>
      </w:r>
    </w:p>
    <w:p>
      <w:pPr>
        <w:pStyle w:val="FirstParagraph"/>
      </w:pPr>
      <w:r>
        <w:t xml:space="preserve">Dear Hiring Manager,</w:t>
      </w:r>
    </w:p>
    <w:p>
      <w:pPr>
        <w:pStyle w:val="BodyText"/>
      </w:pPr>
      <w:r>
        <w:t xml:space="preserve">I am writing to express my enthusiastic interest in the Project Manager position at your esteemed organization, located in the vibrant and dynamic city of São Paulo, Brazil. As a highly motivated and experienced professional with a proven track record in managing complex projects across diverse industries, I am eager to contribute my expertise to your team while immersing myself in the unique opportunities that Brazil São Paulo offers. This cover letter outlines my qualifications, passion for project management, and commitment to driving success in a culturally rich and fast-paced environment like São Paulo.</w:t>
      </w:r>
    </w:p>
    <w:p>
      <w:pPr>
        <w:pStyle w:val="BodyText"/>
      </w:pPr>
      <w:r>
        <w:t xml:space="preserve">With over a decade of experience in project management, I have consistently delivered results by aligning strategic objectives with operational execution. My career has spanned multiple sectors, including technology, infrastructure, and international business development. This multifaceted background has equipped me with the skills to navigate challenges, manage cross-functional teams, and ensure timely delivery of projects that meet or exceed stakeholder expectations. I am particularly drawn to this opportunity in Brazil São Paulo because of its role as a global economic hub and its growing importance in the Latin American market.</w:t>
      </w:r>
    </w:p>
    <w:p>
      <w:pPr>
        <w:pStyle w:val="BodyText"/>
      </w:pPr>
      <w:r>
        <w:t xml:space="preserve">As a Project Manager, I have always prioritized collaboration, adaptability, and innovation. My approach is rooted in clear communication, meticulous planning, and a deep understanding of the cultural nuances that define successful projects in different regions. In Brazil São Paulo, where business dynamics are shaped by a blend of tradition and modernity, I believe my ability to build strong relationships with local stakeholders will be an asset. Whether working with teams across time zones or managing projects in multicultural environments, I have consistently demonstrated the ability to foster trust and drive results.</w:t>
      </w:r>
    </w:p>
    <w:p>
      <w:pPr>
        <w:pStyle w:val="BodyText"/>
      </w:pPr>
      <w:r>
        <w:t xml:space="preserve">One of my proudest achievements was leading a multinational project for a global technology firm, which involved coordinating teams across five countries. This initiative required not only technical expertise but also cultural sensitivity and strategic foresight to address regional challenges. The project was completed ahead of schedule and under budget, resulting in significant cost savings and enhanced client satisfaction. Such experiences have honed my ability to manage complex timelines, mitigate risks, and deliver value in high-pressure scenarios—skills that I believe align perfectly with the demands of a Project Manager role in Brazil São Paulo.</w:t>
      </w:r>
    </w:p>
    <w:p>
      <w:pPr>
        <w:pStyle w:val="BodyText"/>
      </w:pPr>
      <w:r>
        <w:t xml:space="preserve">Additionally, my certifications as a PMP (Project Management Professional) and PRINCE2 Practitioner have provided me with a robust framework for managing projects effectively. These credentials, combined with my hands-on experience, enable me to apply standardized methodologies while tailoring strategies to the specific needs of each project. I am also deeply committed to continuous learning and staying updated on industry trends, which is crucial in a rapidly evolving market like São Paulo’s.</w:t>
      </w:r>
    </w:p>
    <w:p>
      <w:pPr>
        <w:pStyle w:val="BodyText"/>
      </w:pPr>
      <w:r>
        <w:t xml:space="preserve">What excites me most about this opportunity is the chance to contribute to a company that values innovation and excellence in Brazil São Paulo. The city’s reputation as a center for entrepreneurship, technology, and cultural exchange makes it an ideal location for forward-thinking professionals. I am particularly interested in leveraging my skills to support projects that drive sustainable growth and create meaningful impact in the region. Whether it’s launching new initiatives or optimizing existing processes, I am confident that my strategic mindset and leadership abilities will add value to your organization.</w:t>
      </w:r>
    </w:p>
    <w:p>
      <w:pPr>
        <w:pStyle w:val="BodyText"/>
      </w:pPr>
      <w:r>
        <w:t xml:space="preserve">I have always believed that successful project management is not just about achieving goals but also about empowering teams and fostering a culture of collaboration. In São Paulo, where business relationships are built on trust and mutual respect, I aim to build strong partnerships with colleagues, clients, and partners. My experience in managing remote teams across different time zones has taught me the importance of empathy, transparency, and proactive problem-solving—qualities that I will bring to every project I lead.</w:t>
      </w:r>
    </w:p>
    <w:p>
      <w:pPr>
        <w:pStyle w:val="BodyText"/>
      </w:pPr>
      <w:r>
        <w:t xml:space="preserve">In closing, I am eager to bring my expertise as a Project Manager to your team in Brazil São Paulo. The city’s dynamic business environment and cultural vibrancy present an exciting opportunity for growth, and I am confident that my skills and passion for project management will contribute to your organization’s continued success. I would welcome the chance to discuss how my background aligns with your needs and how I can help drive innovation in this thriving market.</w:t>
      </w:r>
    </w:p>
    <w:p>
      <w:pPr>
        <w:pStyle w:val="BodyText"/>
      </w:pPr>
      <w:r>
        <w:t xml:space="preserve">Thank you for considering my application. I look forward to the possibility of contributing to your team and exploring how we can collaborate to achieve exceptional results in Brazil São Paulo.</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Brazil São Paulo</dc:title>
  <dc:creator/>
  <dc:language>en</dc:language>
  <cp:keywords/>
  <dcterms:created xsi:type="dcterms:W3CDTF">2025-12-12T14:14:55Z</dcterms:created>
  <dcterms:modified xsi:type="dcterms:W3CDTF">2025-12-12T14:14:55Z</dcterms:modified>
</cp:coreProperties>
</file>

<file path=docProps/custom.xml><?xml version="1.0" encoding="utf-8"?>
<Properties xmlns="http://schemas.openxmlformats.org/officeDocument/2006/custom-properties" xmlns:vt="http://schemas.openxmlformats.org/officeDocument/2006/docPropsVTypes"/>
</file>